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ках большинство команд будет совпадать с описанными ниже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Задание 1. Пишем код</w:t>
      </w:r>
      <w:r>
        <w:t xml:space="preserve"> </w:t>
      </w:r>
      <w:bookmarkStart w:id="26" w:name="fig:001"/>
      <w:r>
        <w:drawing>
          <wp:inline>
            <wp:extent cx="3733800" cy="2100262"/>
            <wp:effectExtent b="0" l="0" r="0" t="0"/>
            <wp:docPr descr="Задание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2"/>
        </w:numPr>
      </w:pPr>
      <w:r>
        <w:t xml:space="preserve">Задание 2. Пишем код</w:t>
      </w:r>
      <w:r>
        <w:t xml:space="preserve"> </w:t>
      </w:r>
      <w:bookmarkStart w:id="30" w:name="fig:001"/>
      <w:r>
        <w:drawing>
          <wp:inline>
            <wp:extent cx="3733800" cy="2100262"/>
            <wp:effectExtent b="0" l="0" r="0" t="0"/>
            <wp:docPr descr="Задание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2"/>
        </w:numPr>
      </w:pPr>
      <w:r>
        <w:t xml:space="preserve">Задание 3. Пишем код</w:t>
      </w:r>
      <w:r>
        <w:t xml:space="preserve"> </w:t>
      </w:r>
      <w:bookmarkStart w:id="34" w:name="fig:001"/>
      <w:r>
        <w:drawing>
          <wp:inline>
            <wp:extent cx="3733800" cy="2100262"/>
            <wp:effectExtent b="0" l="0" r="0" t="0"/>
            <wp:docPr descr="Задание 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2"/>
        </w:numPr>
      </w:pPr>
      <w:r>
        <w:t xml:space="preserve">Задание 4. Пишем код</w:t>
      </w:r>
      <w:r>
        <w:t xml:space="preserve"> </w:t>
      </w:r>
      <w:bookmarkStart w:id="38" w:name="fig:001"/>
      <w:r>
        <w:drawing>
          <wp:inline>
            <wp:extent cx="3733800" cy="2100262"/>
            <wp:effectExtent b="0" l="0" r="0" t="0"/>
            <wp:docPr descr="Задание 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исать небольшие команды на языке Bash в среде Linux</w:t>
      </w:r>
    </w:p>
    <w:bookmarkEnd w:id="40"/>
    <w:bookmarkStart w:id="41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Bash — самая распространённая оболочка под Linux. Она ведёт историю команд и предоставляет возможность их редактирования;</w:t>
      </w:r>
    </w:p>
    <w:p>
      <w:pPr>
        <w:pStyle w:val="FirstParagraph"/>
      </w:pPr>
      <w:r>
        <w:t xml:space="preserve">pdksh — клон korn shell, хорошо известной оболочки в системах UNIX;</w:t>
      </w:r>
    </w:p>
    <w:p>
      <w:pPr>
        <w:pStyle w:val="BodyText"/>
      </w:pPr>
      <w:r>
        <w:t xml:space="preserve">tcsh — улучшенная версия &gt;C shell;</w:t>
      </w:r>
    </w:p>
    <w:p>
      <w:pPr>
        <w:pStyle w:val="BodyText"/>
      </w:pPr>
      <w:r>
        <w:t xml:space="preserve">zsh — новейшая из перечисленных здесь оболочек; реализует улучшенное дополнение и другие удобные функции.</w:t>
      </w:r>
    </w:p>
    <w:p>
      <w:pPr>
        <w:pStyle w:val="BodyText"/>
      </w:pPr>
      <w:r>
        <w:t xml:space="preserve">Оболочкой по умолчанию является Bash (Bourne Again Shell).</w:t>
      </w:r>
      <w:r>
        <w:t xml:space="preserve"> </w:t>
      </w:r>
      <w:r>
        <w:t xml:space="preserve">2. POSIX (англ. Portable Operating System Interface — переносимый интерфейс операционных систем) — набор стандартов, описывающих интерфейсы между операционной системой и прикладной программой (системный API), библиотеку языка C и набор приложений и их интерфейсов. Стандарт создан для обеспечения совместимости различных UNIX-подобных операционных систем и переносимости прикладных программ на уровне исходного кода, но может быть использован и для не-Unix систем.</w:t>
      </w:r>
      <w:r>
        <w:t xml:space="preserve"> </w:t>
      </w:r>
      <w:r>
        <w:t xml:space="preserve">3. arr=(Hello World) NAME=value</w:t>
      </w:r>
      <w:r>
        <w:t xml:space="preserve"> </w:t>
      </w:r>
      <w:r>
        <w:t xml:space="preserve">4. в bash оператор let используется для назначения значения переменной. Этот оператор позволяет выполнить арифметическое выражение и сохранить результат в переменной. Например, let x=5+3 установит значение переменной x равным 8.</w:t>
      </w:r>
    </w:p>
    <w:p>
      <w:pPr>
        <w:pStyle w:val="BodyText"/>
      </w:pPr>
      <w:r>
        <w:t xml:space="preserve">Оператор read используется для чтения данных из стандартного ввода и сохранения в переменной. Этот оператор часто используется для взаимодействия с пользователем через терминал. Команда read ждет ввода данных от пользователя и сохраняет их в переменной. Например, read name позволит пользователю ввести свое имя, а затем сохранит его в переменной name.</w:t>
      </w:r>
      <w:r>
        <w:t xml:space="preserve"> </w:t>
      </w:r>
      <w:r>
        <w:t xml:space="preserve">5. Сложение, вычитание, умножение, деление</w:t>
      </w:r>
      <w:r>
        <w:t xml:space="preserve"> </w:t>
      </w:r>
      <w:r>
        <w:t xml:space="preserve">6. Операция (( )) в синтаксисе языка bash используется для выполнения арифметических вычислений. Она позволяет использовать значения переменных в математических выражениях, а также выполнять различные операции, такие как сложение, вычитание, умножение и деление. При этом скобки (( )) обозначают начало и конец выражения, а внутри них указываются операторы и операнды, разделенные пробелами.</w:t>
      </w:r>
      <w:r>
        <w:t xml:space="preserve"> </w:t>
      </w:r>
      <w:r>
        <w:t xml:space="preserve">7. переменные окружения: PATH, HOME, LANG, SHELL, USER, и т.д.</w:t>
      </w:r>
      <w:r>
        <w:t xml:space="preserve"> </w:t>
      </w:r>
      <w:r>
        <w:t xml:space="preserve">8. Метасимволы в bash - это символы, которые имеют специальное значение при использовании в командной строке. Например, символ звездочки ( * ) является метасимволом, который обозначает любую последовательность символов. Символы $ и # также являются метасимволами, используемыми в bash для обращения к переменным. Метасимволы позволяют значительно ускорить работу с командной строкой и сделать ее более эффективной.</w:t>
      </w:r>
      <w:r>
        <w:t xml:space="preserve"> </w:t>
      </w:r>
      <w:r>
        <w:t xml:space="preserve">9. используется символ обратной косой черты</w:t>
      </w:r>
      <w:r>
        <w:t xml:space="preserve"> </w:t>
      </w:r>
      <w:r>
        <w:t xml:space="preserve">10. Написать код в текстовом редакторе и запустить в терминале с помощью команды bash</w:t>
      </w:r>
      <w:r>
        <w:t xml:space="preserve"> </w:t>
      </w:r>
      <w:r>
        <w:t xml:space="preserve">11. в языке программирования Bash объявляются с использованием ключевого слова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, за которым следует имя функции и открывающая скобка. Тело функции заключается в фигурные скобки</w:t>
      </w:r>
      <w:r>
        <w:t xml:space="preserve"> </w:t>
      </w:r>
      <w:r>
        <w:rPr>
          <w:rStyle w:val="VerbatimChar"/>
        </w:rPr>
        <w:t xml:space="preserve">{}</w:t>
      </w:r>
      <w:r>
        <w:t xml:space="preserve">.</w:t>
      </w:r>
      <w:r>
        <w:t xml:space="preserve"> </w:t>
      </w:r>
      <w:r>
        <w:t xml:space="preserve">12. Выполнить команду test -d filename</w:t>
      </w:r>
      <w:r>
        <w:t xml:space="preserve"> </w:t>
      </w:r>
      <w:r>
        <w:t xml:space="preserve">13. Команда set в bash используется для вывода списка всех текущих переменных, функций и настроек оболочки. Также она используется для задания новых переменных и настроек, например, установки режима работы скрипта.</w:t>
      </w:r>
    </w:p>
    <w:p>
      <w:pPr>
        <w:pStyle w:val="BodyText"/>
      </w:pPr>
      <w:r>
        <w:t xml:space="preserve">Команда typeset позволяет задать определенные атрибуты переменной, такие как тип данных, область видимости, флаги только для чтения и другие атрибуты.</w:t>
      </w:r>
    </w:p>
    <w:p>
      <w:pPr>
        <w:pStyle w:val="BodyText"/>
      </w:pPr>
      <w:r>
        <w:t xml:space="preserve">Команда unset используется для удаления переменной, функции или настройки оболочки из среды выполнения bash. Это может быть полезно, когда переменная больше не нужна или когда необходимо очистить память.</w:t>
      </w:r>
      <w:r>
        <w:t xml:space="preserve"> </w:t>
      </w:r>
      <w:r>
        <w:t xml:space="preserve">14. Аргументы передаются в командный файл путем разделения их пробелами в командной строке и передачи их как параметров команды. Внутри скрипта параметры доступны через переменные, начинающиеся с символа $.</w:t>
      </w:r>
      <w:r>
        <w:t xml:space="preserve"> </w:t>
      </w:r>
      <w:r>
        <w:t xml:space="preserve">15. 1. $$ - переменная, которая содержит идентификатор текущего процесса.2. $0 - переменная, которая содержит имя выполняемого скрипта.3. $1, $2, $3 и т.д. - переменные, которые содержат аргументы переданные в скрипт.4. $@ - переменная, которая содержит все аргументы переданные в скрипт, каждый аргумент отделен от другого пробелом.5. $# - переменная, которая содержит количество аргументов переданных в скрипт.6. $USER - переменная, которая содержит имя текущего пользователя.7. $HOME - переменная, которая содержит домашний каталог текущего пользователя.8. $PWD - переменная, которая содержит текущий рабочий каталог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Хватов Максим Григорьевич</dc:creator>
  <dc:language>ru-RU</dc:language>
  <cp:keywords/>
  <dcterms:created xsi:type="dcterms:W3CDTF">2023-04-10T09:15:01Z</dcterms:created>
  <dcterms:modified xsi:type="dcterms:W3CDTF">2023-04-10T09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10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